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08B3D" w14:textId="2B93658C" w:rsidR="000030A5" w:rsidRDefault="00D45F27">
      <w:pPr>
        <w:rPr>
          <w:lang w:val="en-US"/>
        </w:rPr>
      </w:pPr>
      <w:r>
        <w:rPr>
          <w:lang w:val="en-US"/>
        </w:rPr>
        <w:t>Cyber Security Society</w:t>
      </w:r>
    </w:p>
    <w:p w14:paraId="5E7A840A" w14:textId="0080F707" w:rsidR="00B61602" w:rsidRDefault="00B61602" w:rsidP="00B61602">
      <w:pPr>
        <w:pStyle w:val="ListParagraph"/>
        <w:numPr>
          <w:ilvl w:val="0"/>
          <w:numId w:val="2"/>
        </w:numPr>
        <w:rPr>
          <w:lang w:val="en-US"/>
        </w:rPr>
      </w:pPr>
      <w:r>
        <w:rPr>
          <w:lang w:val="en-US"/>
        </w:rPr>
        <w:t>In the field professionals their (hotel)</w:t>
      </w:r>
    </w:p>
    <w:p w14:paraId="5A38D493" w14:textId="77777777" w:rsidR="00D45F27" w:rsidRDefault="00B61602" w:rsidP="00B61602">
      <w:pPr>
        <w:pStyle w:val="ListParagraph"/>
        <w:numPr>
          <w:ilvl w:val="0"/>
          <w:numId w:val="2"/>
        </w:numPr>
        <w:rPr>
          <w:lang w:val="en-US"/>
        </w:rPr>
      </w:pPr>
      <w:r>
        <w:rPr>
          <w:lang w:val="en-US"/>
        </w:rPr>
        <w:t>Sponsoring</w:t>
      </w:r>
      <w:r w:rsidR="00D45F27">
        <w:rPr>
          <w:lang w:val="en-US"/>
        </w:rPr>
        <w:t xml:space="preserve"> small</w:t>
      </w:r>
      <w:r>
        <w:rPr>
          <w:lang w:val="en-US"/>
        </w:rPr>
        <w:t xml:space="preserve"> CTF </w:t>
      </w:r>
      <w:r w:rsidR="00D45F27">
        <w:rPr>
          <w:lang w:val="en-US"/>
        </w:rPr>
        <w:t>prizes</w:t>
      </w:r>
    </w:p>
    <w:p w14:paraId="43AE6179" w14:textId="509A2BBE" w:rsidR="00D45F27" w:rsidRDefault="00D45F27" w:rsidP="00D45F27">
      <w:pPr>
        <w:pStyle w:val="ListParagraph"/>
        <w:numPr>
          <w:ilvl w:val="1"/>
          <w:numId w:val="2"/>
        </w:numPr>
        <w:rPr>
          <w:lang w:val="en-US"/>
        </w:rPr>
      </w:pPr>
      <w:r>
        <w:rPr>
          <w:lang w:val="en-US"/>
        </w:rPr>
        <w:t>S</w:t>
      </w:r>
      <w:r w:rsidR="00B61602">
        <w:rPr>
          <w:lang w:val="en-US"/>
        </w:rPr>
        <w:t>ticker</w:t>
      </w:r>
      <w:r>
        <w:rPr>
          <w:lang w:val="en-US"/>
        </w:rPr>
        <w:t>s</w:t>
      </w:r>
    </w:p>
    <w:p w14:paraId="5AB56752" w14:textId="6E934B3A" w:rsidR="00D45F27" w:rsidRDefault="00D45F27" w:rsidP="00D45F27">
      <w:pPr>
        <w:pStyle w:val="ListParagraph"/>
        <w:numPr>
          <w:ilvl w:val="1"/>
          <w:numId w:val="2"/>
        </w:numPr>
        <w:rPr>
          <w:lang w:val="en-US"/>
        </w:rPr>
      </w:pPr>
      <w:r>
        <w:rPr>
          <w:lang w:val="en-US"/>
        </w:rPr>
        <w:t>Pens</w:t>
      </w:r>
    </w:p>
    <w:p w14:paraId="2F351FE6" w14:textId="12B34596" w:rsidR="00D45F27" w:rsidRDefault="00D45F27" w:rsidP="00D45F27">
      <w:pPr>
        <w:pStyle w:val="ListParagraph"/>
        <w:numPr>
          <w:ilvl w:val="1"/>
          <w:numId w:val="2"/>
        </w:numPr>
        <w:rPr>
          <w:lang w:val="en-US"/>
        </w:rPr>
      </w:pPr>
      <w:r>
        <w:rPr>
          <w:lang w:val="en-US"/>
        </w:rPr>
        <w:t>a hoodie</w:t>
      </w:r>
    </w:p>
    <w:p w14:paraId="028155FA" w14:textId="04D413AB" w:rsidR="00D45F27" w:rsidRDefault="00D45F27" w:rsidP="00D45F27">
      <w:pPr>
        <w:pStyle w:val="ListParagraph"/>
        <w:numPr>
          <w:ilvl w:val="1"/>
          <w:numId w:val="2"/>
        </w:numPr>
        <w:rPr>
          <w:lang w:val="en-US"/>
        </w:rPr>
      </w:pPr>
      <w:r>
        <w:rPr>
          <w:lang w:val="en-US"/>
        </w:rPr>
        <w:t>small keychains</w:t>
      </w:r>
    </w:p>
    <w:p w14:paraId="3AD87E32" w14:textId="77777777" w:rsidR="00D45F27" w:rsidRPr="00D45F27" w:rsidRDefault="00D45F27" w:rsidP="00D45F27">
      <w:pPr>
        <w:pStyle w:val="ListParagraph"/>
        <w:ind w:left="2160"/>
        <w:rPr>
          <w:lang w:val="en-US"/>
        </w:rPr>
      </w:pPr>
    </w:p>
    <w:p w14:paraId="50E11204" w14:textId="457AD230" w:rsidR="00D45F27" w:rsidRDefault="00B61602" w:rsidP="00B61602">
      <w:pPr>
        <w:pStyle w:val="ListParagraph"/>
        <w:numPr>
          <w:ilvl w:val="0"/>
          <w:numId w:val="2"/>
        </w:numPr>
        <w:rPr>
          <w:lang w:val="en-US"/>
        </w:rPr>
      </w:pPr>
      <w:r>
        <w:rPr>
          <w:lang w:val="en-US"/>
        </w:rPr>
        <w:t>Training costs</w:t>
      </w:r>
    </w:p>
    <w:p w14:paraId="2A22C505" w14:textId="5E9E1D4A" w:rsidR="00D45F27" w:rsidRPr="00D45F27" w:rsidRDefault="00D45F27" w:rsidP="00D45F27">
      <w:pPr>
        <w:pStyle w:val="ListParagraph"/>
        <w:numPr>
          <w:ilvl w:val="1"/>
          <w:numId w:val="2"/>
        </w:numPr>
        <w:rPr>
          <w:lang w:val="en-US"/>
        </w:rPr>
      </w:pPr>
      <w:r>
        <w:rPr>
          <w:lang w:val="en-US"/>
        </w:rPr>
        <w:t>Equipment</w:t>
      </w:r>
    </w:p>
    <w:p w14:paraId="4897F489" w14:textId="5195BF2E" w:rsidR="00D45F27" w:rsidRDefault="00D45F27" w:rsidP="00D45F27">
      <w:pPr>
        <w:pStyle w:val="ListParagraph"/>
        <w:numPr>
          <w:ilvl w:val="2"/>
          <w:numId w:val="2"/>
        </w:numPr>
        <w:rPr>
          <w:lang w:val="en-US"/>
        </w:rPr>
      </w:pPr>
      <w:proofErr w:type="spellStart"/>
      <w:r>
        <w:rPr>
          <w:lang w:val="en-US"/>
        </w:rPr>
        <w:t>WiFi</w:t>
      </w:r>
      <w:proofErr w:type="spellEnd"/>
      <w:r>
        <w:rPr>
          <w:lang w:val="en-US"/>
        </w:rPr>
        <w:t xml:space="preserve"> pineapple to perform web attacks and demonstrate the power of rogue devices in the field as well as to isolate society from the University network by blocking access to the university-owned hardware)</w:t>
      </w:r>
    </w:p>
    <w:p w14:paraId="41B2AEE8" w14:textId="44317CCD" w:rsidR="00B61602" w:rsidRDefault="00D45F27" w:rsidP="00D45F27">
      <w:pPr>
        <w:pStyle w:val="ListParagraph"/>
        <w:numPr>
          <w:ilvl w:val="2"/>
          <w:numId w:val="2"/>
        </w:numPr>
        <w:rPr>
          <w:lang w:val="en-US"/>
        </w:rPr>
      </w:pPr>
      <w:r>
        <w:rPr>
          <w:lang w:val="en-US"/>
        </w:rPr>
        <w:t xml:space="preserve">2 cloud </w:t>
      </w:r>
      <w:r w:rsidR="00B61602">
        <w:rPr>
          <w:lang w:val="en-US"/>
        </w:rPr>
        <w:t>server</w:t>
      </w:r>
      <w:r>
        <w:rPr>
          <w:lang w:val="en-US"/>
        </w:rPr>
        <w:t>s</w:t>
      </w:r>
      <w:r w:rsidR="00B61602">
        <w:rPr>
          <w:lang w:val="en-US"/>
        </w:rPr>
        <w:t xml:space="preserve"> to host own CTFs</w:t>
      </w:r>
      <w:r>
        <w:rPr>
          <w:lang w:val="en-US"/>
        </w:rPr>
        <w:t xml:space="preserve"> and perform attacks against.</w:t>
      </w:r>
    </w:p>
    <w:p w14:paraId="5C5639A9" w14:textId="000DC9B2" w:rsidR="00D45F27" w:rsidRDefault="00D45F27" w:rsidP="00D45F27">
      <w:pPr>
        <w:pStyle w:val="ListParagraph"/>
        <w:numPr>
          <w:ilvl w:val="2"/>
          <w:numId w:val="2"/>
        </w:numPr>
        <w:rPr>
          <w:lang w:val="en-US"/>
        </w:rPr>
      </w:pPr>
      <w:r>
        <w:rPr>
          <w:lang w:val="en-US"/>
        </w:rPr>
        <w:t>3 Power extenders for the CTFs</w:t>
      </w:r>
    </w:p>
    <w:p w14:paraId="10CBB6C4" w14:textId="2CC4BB70" w:rsidR="00D45F27" w:rsidRDefault="00D45F27" w:rsidP="00D45F27">
      <w:pPr>
        <w:pStyle w:val="ListParagraph"/>
        <w:numPr>
          <w:ilvl w:val="2"/>
          <w:numId w:val="2"/>
        </w:numPr>
        <w:rPr>
          <w:lang w:val="en-US"/>
        </w:rPr>
      </w:pPr>
      <w:r>
        <w:rPr>
          <w:lang w:val="en-US"/>
        </w:rPr>
        <w:t>25 Ethernet cables (in order to isolate the society from the University network)</w:t>
      </w:r>
    </w:p>
    <w:p w14:paraId="125774C2" w14:textId="1D6DA72E" w:rsidR="00D45F27" w:rsidRPr="00D45F27" w:rsidRDefault="00D45F27" w:rsidP="00D45F27">
      <w:pPr>
        <w:pStyle w:val="ListParagraph"/>
        <w:numPr>
          <w:ilvl w:val="3"/>
          <w:numId w:val="2"/>
        </w:numPr>
        <w:rPr>
          <w:lang w:val="en-US"/>
        </w:rPr>
      </w:pPr>
      <w:r>
        <w:rPr>
          <w:lang w:val="en-US"/>
        </w:rPr>
        <w:t>If the university has some please give them to us</w:t>
      </w:r>
    </w:p>
    <w:p w14:paraId="0FB50842" w14:textId="5A125F5A" w:rsidR="00D45F27" w:rsidRPr="00D45F27" w:rsidRDefault="00D45F27" w:rsidP="00D45F27">
      <w:pPr>
        <w:pStyle w:val="ListParagraph"/>
        <w:numPr>
          <w:ilvl w:val="2"/>
          <w:numId w:val="2"/>
        </w:numPr>
        <w:rPr>
          <w:lang w:val="en-US"/>
        </w:rPr>
      </w:pPr>
      <w:r>
        <w:rPr>
          <w:lang w:val="en-US"/>
        </w:rPr>
        <w:t xml:space="preserve">1 physical computer for </w:t>
      </w:r>
      <w:r>
        <w:rPr>
          <w:lang w:val="en-US"/>
        </w:rPr>
        <w:t>hosting Metasploit (PWNING IT)</w:t>
      </w:r>
    </w:p>
    <w:p w14:paraId="2AC1096E" w14:textId="79BDA447" w:rsidR="00D45F27" w:rsidRDefault="00D45F27" w:rsidP="00D45F27">
      <w:pPr>
        <w:pStyle w:val="ListParagraph"/>
        <w:numPr>
          <w:ilvl w:val="3"/>
          <w:numId w:val="2"/>
        </w:numPr>
        <w:rPr>
          <w:lang w:val="en-US"/>
        </w:rPr>
      </w:pPr>
      <w:r>
        <w:rPr>
          <w:lang w:val="en-US"/>
        </w:rPr>
        <w:t>Can be a used one from university</w:t>
      </w:r>
    </w:p>
    <w:p w14:paraId="7B543D16" w14:textId="484932C9" w:rsidR="00D45F27" w:rsidRPr="00D45F27" w:rsidRDefault="00D45F27" w:rsidP="00D45F27">
      <w:pPr>
        <w:ind w:left="3240"/>
        <w:rPr>
          <w:lang w:val="en-US"/>
        </w:rPr>
      </w:pPr>
    </w:p>
    <w:p w14:paraId="21831B13" w14:textId="77777777" w:rsidR="00D45F27" w:rsidRDefault="00B61602" w:rsidP="00D45F27">
      <w:pPr>
        <w:pStyle w:val="ListParagraph"/>
        <w:numPr>
          <w:ilvl w:val="0"/>
          <w:numId w:val="2"/>
        </w:numPr>
        <w:rPr>
          <w:lang w:val="en-US"/>
        </w:rPr>
      </w:pPr>
      <w:r>
        <w:rPr>
          <w:lang w:val="en-US"/>
        </w:rPr>
        <w:t xml:space="preserve">Promotion costs </w:t>
      </w:r>
    </w:p>
    <w:p w14:paraId="31F750BD" w14:textId="3C1DF339" w:rsidR="00D45F27" w:rsidRPr="00D45F27" w:rsidRDefault="00B61602" w:rsidP="00D45F27">
      <w:pPr>
        <w:pStyle w:val="ListParagraph"/>
        <w:numPr>
          <w:ilvl w:val="1"/>
          <w:numId w:val="2"/>
        </w:numPr>
        <w:rPr>
          <w:lang w:val="en-US"/>
        </w:rPr>
      </w:pPr>
      <w:r>
        <w:rPr>
          <w:lang w:val="en-US"/>
        </w:rPr>
        <w:t>Flyers</w:t>
      </w:r>
      <w:bookmarkStart w:id="0" w:name="_GoBack"/>
      <w:bookmarkEnd w:id="0"/>
    </w:p>
    <w:p w14:paraId="4E9B4431" w14:textId="58884594" w:rsidR="00D45F27" w:rsidRDefault="00B61602" w:rsidP="00D45F27">
      <w:pPr>
        <w:pStyle w:val="ListParagraph"/>
        <w:numPr>
          <w:ilvl w:val="1"/>
          <w:numId w:val="2"/>
        </w:numPr>
        <w:rPr>
          <w:lang w:val="en-US"/>
        </w:rPr>
      </w:pPr>
      <w:r>
        <w:rPr>
          <w:lang w:val="en-US"/>
        </w:rPr>
        <w:t>website costs</w:t>
      </w:r>
      <w:r w:rsidR="00D45F27">
        <w:rPr>
          <w:lang w:val="en-US"/>
        </w:rPr>
        <w:t xml:space="preserve"> (moving to a better hosting with backend support)</w:t>
      </w:r>
      <w:r>
        <w:rPr>
          <w:lang w:val="en-US"/>
        </w:rPr>
        <w:t>)</w:t>
      </w:r>
    </w:p>
    <w:p w14:paraId="7EE21BC0" w14:textId="150AD294" w:rsidR="00D45F27" w:rsidRDefault="00D45F27" w:rsidP="00D45F27">
      <w:pPr>
        <w:pStyle w:val="ListParagraph"/>
        <w:numPr>
          <w:ilvl w:val="1"/>
          <w:numId w:val="2"/>
        </w:numPr>
        <w:rPr>
          <w:lang w:val="en-US"/>
        </w:rPr>
      </w:pPr>
      <w:r>
        <w:rPr>
          <w:lang w:val="en-US"/>
        </w:rPr>
        <w:t>Banner</w:t>
      </w:r>
    </w:p>
    <w:p w14:paraId="5B3D21CD" w14:textId="77777777" w:rsidR="00D45F27" w:rsidRPr="00D45F27" w:rsidRDefault="00D45F27" w:rsidP="00D45F27">
      <w:pPr>
        <w:rPr>
          <w:lang w:val="en-US"/>
        </w:rPr>
      </w:pPr>
    </w:p>
    <w:sectPr w:rsidR="00D45F27" w:rsidRPr="00D45F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9E6CE5"/>
    <w:multiLevelType w:val="hybridMultilevel"/>
    <w:tmpl w:val="F328CFBA"/>
    <w:lvl w:ilvl="0" w:tplc="38D229C0">
      <w:numFmt w:val="bullet"/>
      <w:lvlText w:val="-"/>
      <w:lvlJc w:val="left"/>
      <w:pPr>
        <w:ind w:left="1440" w:hanging="360"/>
      </w:pPr>
      <w:rPr>
        <w:rFonts w:ascii="Calibri" w:eastAsiaTheme="minorHAnsi" w:hAnsi="Calibri" w:cs="Calibri"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664772A6"/>
    <w:multiLevelType w:val="hybridMultilevel"/>
    <w:tmpl w:val="14A8C404"/>
    <w:lvl w:ilvl="0" w:tplc="B94082B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M3NrYwM7M0NjNT0lEKTi0uzszPAykwrAUAvYdG6CwAAAA="/>
  </w:docVars>
  <w:rsids>
    <w:rsidRoot w:val="00B61602"/>
    <w:rsid w:val="000030A5"/>
    <w:rsid w:val="00B61602"/>
    <w:rsid w:val="00D45F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A3F36"/>
  <w15:chartTrackingRefBased/>
  <w15:docId w15:val="{D9D7D929-D523-4769-927F-5538CF7B6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16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15</Words>
  <Characters>6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dc:creator>
  <cp:keywords/>
  <dc:description/>
  <cp:lastModifiedBy> </cp:lastModifiedBy>
  <cp:revision>1</cp:revision>
  <dcterms:created xsi:type="dcterms:W3CDTF">2019-09-30T19:41:00Z</dcterms:created>
  <dcterms:modified xsi:type="dcterms:W3CDTF">2019-09-30T20:26:00Z</dcterms:modified>
</cp:coreProperties>
</file>